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9A71C0" w14:textId="33EA73C3" w:rsidR="00B12908" w:rsidRDefault="00B12908">
      <w:r>
        <w:t>For Lab 1 – RPC, you need to submit a doc/pdf file containing the following-</w:t>
      </w:r>
    </w:p>
    <w:p w14:paraId="01A23E0F" w14:textId="3DF2FCEE" w:rsidR="007A7DD9" w:rsidRDefault="00D64958" w:rsidP="00B12908">
      <w:pPr>
        <w:pStyle w:val="ListParagraph"/>
        <w:numPr>
          <w:ilvl w:val="0"/>
          <w:numId w:val="1"/>
        </w:numPr>
      </w:pPr>
      <w:r>
        <w:t>What was the r</w:t>
      </w:r>
      <w:r w:rsidR="00B12908">
        <w:t>ound</w:t>
      </w:r>
      <w:r w:rsidR="00D3608C">
        <w:t>-</w:t>
      </w:r>
      <w:r w:rsidR="00B12908">
        <w:t xml:space="preserve">trip time (RTT) or latency of a message between one </w:t>
      </w:r>
      <w:proofErr w:type="spellStart"/>
      <w:r w:rsidR="00B12908">
        <w:t>gRPC</w:t>
      </w:r>
      <w:proofErr w:type="spellEnd"/>
      <w:r w:rsidR="00B12908">
        <w:t xml:space="preserve"> client and one </w:t>
      </w:r>
      <w:proofErr w:type="spellStart"/>
      <w:r w:rsidR="00B12908">
        <w:t>gRPC</w:t>
      </w:r>
      <w:proofErr w:type="spellEnd"/>
      <w:r w:rsidR="00B12908">
        <w:t xml:space="preserve"> server</w:t>
      </w:r>
      <w:r>
        <w:t>?</w:t>
      </w:r>
    </w:p>
    <w:p w14:paraId="1B37FA08" w14:textId="4F9405B0" w:rsidR="00B12908" w:rsidRDefault="00D64958" w:rsidP="00B12908">
      <w:pPr>
        <w:pStyle w:val="ListParagraph"/>
        <w:numPr>
          <w:ilvl w:val="0"/>
          <w:numId w:val="1"/>
        </w:numPr>
      </w:pPr>
      <w:r>
        <w:t>What was the t</w:t>
      </w:r>
      <w:r w:rsidR="00B12908">
        <w:t xml:space="preserve">hroughput (i.e., requests/sec or messages/sec) of one </w:t>
      </w:r>
      <w:proofErr w:type="spellStart"/>
      <w:r w:rsidR="00B12908">
        <w:t>gRPC</w:t>
      </w:r>
      <w:proofErr w:type="spellEnd"/>
      <w:r w:rsidR="00B12908">
        <w:t xml:space="preserve"> sever when one </w:t>
      </w:r>
      <w:proofErr w:type="spellStart"/>
      <w:r w:rsidR="00B12908">
        <w:t>gRPC</w:t>
      </w:r>
      <w:proofErr w:type="spellEnd"/>
      <w:r w:rsidR="00B12908">
        <w:t xml:space="preserve"> client is running and when two </w:t>
      </w:r>
      <w:proofErr w:type="spellStart"/>
      <w:r w:rsidR="00B12908">
        <w:t>gRPC</w:t>
      </w:r>
      <w:proofErr w:type="spellEnd"/>
      <w:r w:rsidR="00B12908">
        <w:t xml:space="preserve"> clients are running</w:t>
      </w:r>
      <w:r>
        <w:t>?</w:t>
      </w:r>
    </w:p>
    <w:p w14:paraId="18D33E5F" w14:textId="7AB812C2" w:rsidR="00B12908" w:rsidRDefault="00B12908" w:rsidP="00B12908">
      <w:pPr>
        <w:pStyle w:val="ListParagraph"/>
        <w:numPr>
          <w:ilvl w:val="0"/>
          <w:numId w:val="1"/>
        </w:numPr>
      </w:pPr>
      <w:r>
        <w:t xml:space="preserve">A brief </w:t>
      </w:r>
      <w:r w:rsidR="004156ED">
        <w:t xml:space="preserve">but detailed </w:t>
      </w:r>
      <w:r>
        <w:t>explanation of how you went about measuring the latency and throughput.</w:t>
      </w:r>
      <w:r w:rsidR="004156ED">
        <w:t xml:space="preserve"> You should include any decisions you made (e.g., wall clock vs. CPU clock, synchronous vs. asynchronous RPCs, etc.).</w:t>
      </w:r>
    </w:p>
    <w:p w14:paraId="5191CB63" w14:textId="4CE9ADC3" w:rsidR="00B12908" w:rsidRDefault="00992950" w:rsidP="00B12908">
      <w:pPr>
        <w:pStyle w:val="ListParagraph"/>
        <w:numPr>
          <w:ilvl w:val="0"/>
          <w:numId w:val="1"/>
        </w:numPr>
      </w:pPr>
      <w:r>
        <w:t xml:space="preserve">Compress all your </w:t>
      </w:r>
      <w:r>
        <w:rPr>
          <w:b/>
          <w:bCs/>
        </w:rPr>
        <w:t>relevant</w:t>
      </w:r>
      <w:r>
        <w:t xml:space="preserve"> source code (only the files you </w:t>
      </w:r>
      <w:proofErr w:type="gramStart"/>
      <w:r>
        <w:t xml:space="preserve">actually </w:t>
      </w:r>
      <w:r w:rsidR="007A175F">
        <w:t>created/</w:t>
      </w:r>
      <w:r>
        <w:t>modified</w:t>
      </w:r>
      <w:proofErr w:type="gramEnd"/>
      <w:r w:rsidR="004156ED">
        <w:t xml:space="preserve">; not the whole </w:t>
      </w:r>
      <w:proofErr w:type="spellStart"/>
      <w:r w:rsidR="0075015C">
        <w:t>gRPC</w:t>
      </w:r>
      <w:proofErr w:type="spellEnd"/>
      <w:r w:rsidR="004156ED">
        <w:t xml:space="preserve"> </w:t>
      </w:r>
      <w:r w:rsidR="0075015C">
        <w:t>repository</w:t>
      </w:r>
      <w:r w:rsidR="004156ED">
        <w:t>!</w:t>
      </w:r>
      <w:r>
        <w:t xml:space="preserve">) along with the PDF in a zip archive or tarball and submit to </w:t>
      </w:r>
      <w:proofErr w:type="spellStart"/>
      <w:r>
        <w:t>CatCourses</w:t>
      </w:r>
      <w:proofErr w:type="spellEnd"/>
      <w:r w:rsidR="007A175F">
        <w:t xml:space="preserve">. </w:t>
      </w:r>
    </w:p>
    <w:p w14:paraId="3BBBEBE7" w14:textId="0AAA36C7" w:rsidR="00A2040E" w:rsidRDefault="00A2040E" w:rsidP="00A2040E">
      <w:pPr>
        <w:pStyle w:val="ListParagraph"/>
        <w:numPr>
          <w:ilvl w:val="1"/>
          <w:numId w:val="1"/>
        </w:numPr>
      </w:pPr>
      <w:r>
        <w:t>The files you modify for this lab will probably be greeter_client.cpp and greeter_server.cpp, though it depends.</w:t>
      </w:r>
    </w:p>
    <w:sectPr w:rsidR="00A204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320149"/>
    <w:multiLevelType w:val="hybridMultilevel"/>
    <w:tmpl w:val="0F849CF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num w:numId="1" w16cid:durableId="11392281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3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tzS1NDG2MDKyNDNW0lEKTi0uzszPAykwrgUARdrgLiwAAAA="/>
  </w:docVars>
  <w:rsids>
    <w:rsidRoot w:val="00327B44"/>
    <w:rsid w:val="00284361"/>
    <w:rsid w:val="00327B44"/>
    <w:rsid w:val="004156ED"/>
    <w:rsid w:val="0075015C"/>
    <w:rsid w:val="00782748"/>
    <w:rsid w:val="007A175F"/>
    <w:rsid w:val="007A7DD9"/>
    <w:rsid w:val="00866CAA"/>
    <w:rsid w:val="00992950"/>
    <w:rsid w:val="00A2040E"/>
    <w:rsid w:val="00B12908"/>
    <w:rsid w:val="00D3608C"/>
    <w:rsid w:val="00D64958"/>
    <w:rsid w:val="00DA0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580B6A"/>
  <w15:chartTrackingRefBased/>
  <w15:docId w15:val="{7A559FE0-490C-4AA1-889B-1CE450EA3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29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26</Words>
  <Characters>720</Characters>
  <Application>Microsoft Office Word</Application>
  <DocSecurity>0</DocSecurity>
  <Lines>6</Lines>
  <Paragraphs>1</Paragraphs>
  <ScaleCrop>false</ScaleCrop>
  <Company/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hyap, Arjun</dc:creator>
  <cp:keywords/>
  <dc:description/>
  <cp:lastModifiedBy>Adam Weingram</cp:lastModifiedBy>
  <cp:revision>13</cp:revision>
  <dcterms:created xsi:type="dcterms:W3CDTF">2021-09-21T06:33:00Z</dcterms:created>
  <dcterms:modified xsi:type="dcterms:W3CDTF">2022-09-07T04:41:00Z</dcterms:modified>
</cp:coreProperties>
</file>